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w:t>
      </w:r>
      <w:r w:rsidRPr="003539E1">
        <w:t>DATE]</w:t>
      </w:r>
    </w:p>
    <w:p w14:paraId="00000004"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Contact Name</w:t>
      </w:r>
    </w:p>
    <w:p w14:paraId="00000007"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Address</w:t>
      </w:r>
    </w:p>
    <w:p w14:paraId="00000008"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Address2</w:t>
      </w:r>
    </w:p>
    <w:p w14:paraId="00000009"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Country</w:t>
      </w:r>
      <w:r w:rsidRPr="003539E1">
        <w:tab/>
      </w:r>
    </w:p>
    <w:p w14:paraId="0000000A"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City/Province</w:t>
      </w:r>
    </w:p>
    <w:p w14:paraId="0000000B"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Postal Code</w:t>
      </w:r>
    </w:p>
    <w:p w14:paraId="0000000C"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0581249D"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3539E1">
        <w:rPr>
          <w:b/>
          <w:color w:val="000000"/>
        </w:rPr>
        <w:t xml:space="preserve">RE: </w:t>
      </w:r>
      <w:r w:rsidRPr="003539E1">
        <w:rPr>
          <w:b/>
        </w:rPr>
        <w:t xml:space="preserve">THANK YOU FOR </w:t>
      </w:r>
      <w:r w:rsidR="003539E1">
        <w:rPr>
          <w:b/>
          <w:lang w:val="en-GB"/>
        </w:rPr>
        <w:t xml:space="preserve">YOUR </w:t>
      </w:r>
      <w:r w:rsidRPr="003539E1">
        <w:rPr>
          <w:b/>
        </w:rPr>
        <w:t>PAYMENT AFTER REMINDER</w:t>
      </w:r>
    </w:p>
    <w:p w14:paraId="00000010"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39E1">
        <w:rPr>
          <w:color w:val="000000"/>
        </w:rPr>
        <w:t>Dear [CLIENT NAME],</w:t>
      </w:r>
    </w:p>
    <w:p w14:paraId="00000013"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4" w14:textId="2D008F96"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3539E1">
        <w:rPr>
          <w:rFonts w:eastAsia="Courier New"/>
        </w:rPr>
        <w:t xml:space="preserve">Your letter of </w:t>
      </w:r>
      <w:r w:rsidRPr="003539E1">
        <w:rPr>
          <w:color w:val="000000"/>
        </w:rPr>
        <w:t>[</w:t>
      </w:r>
      <w:r w:rsidRPr="003539E1">
        <w:rPr>
          <w:rFonts w:eastAsia="Courier New"/>
        </w:rPr>
        <w:t>DATE</w:t>
      </w:r>
      <w:r w:rsidRPr="003539E1">
        <w:rPr>
          <w:color w:val="000000"/>
        </w:rPr>
        <w:t>]</w:t>
      </w:r>
      <w:r w:rsidRPr="003539E1">
        <w:rPr>
          <w:rFonts w:eastAsia="Courier New"/>
        </w:rPr>
        <w:t xml:space="preserve"> in which you </w:t>
      </w:r>
      <w:r w:rsidR="003539E1">
        <w:rPr>
          <w:rFonts w:eastAsia="Courier New"/>
          <w:lang w:val="en-GB"/>
        </w:rPr>
        <w:t xml:space="preserve">confirmed </w:t>
      </w:r>
      <w:r w:rsidRPr="003539E1">
        <w:rPr>
          <w:rFonts w:eastAsia="Courier New"/>
        </w:rPr>
        <w:t xml:space="preserve">your payment of [AMOUNT] </w:t>
      </w:r>
      <w:r w:rsidR="003539E1">
        <w:rPr>
          <w:rFonts w:eastAsia="Courier New"/>
          <w:lang w:val="en-GB"/>
        </w:rPr>
        <w:t>has been received</w:t>
      </w:r>
      <w:r w:rsidRPr="003539E1">
        <w:rPr>
          <w:rFonts w:eastAsia="Courier New"/>
        </w:rPr>
        <w:t xml:space="preserve">. </w:t>
      </w:r>
      <w:r w:rsidR="003539E1">
        <w:rPr>
          <w:rFonts w:eastAsia="Courier New"/>
          <w:lang w:val="en-GB"/>
        </w:rPr>
        <w:t xml:space="preserve">Thank you </w:t>
      </w:r>
      <w:r w:rsidRPr="003539E1">
        <w:rPr>
          <w:rFonts w:eastAsia="Courier New"/>
        </w:rPr>
        <w:t>for your quick settlement following our reminder of the same date.</w:t>
      </w:r>
    </w:p>
    <w:p w14:paraId="00000015"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BFB9423" w14:textId="77777777" w:rsidR="003539E1" w:rsidRDefault="0035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lang w:val="en-GB"/>
        </w:rPr>
        <w:t xml:space="preserve">We also very much appreciate </w:t>
      </w:r>
      <w:r w:rsidR="00A13099" w:rsidRPr="003539E1">
        <w:rPr>
          <w:rFonts w:eastAsia="Courier New"/>
        </w:rPr>
        <w:t xml:space="preserve">the kind words of appraisal contained in your letter. </w:t>
      </w:r>
    </w:p>
    <w:p w14:paraId="2A397405" w14:textId="77777777" w:rsidR="003539E1" w:rsidRDefault="00353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6" w14:textId="4D6EAEEC"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3539E1">
        <w:rPr>
          <w:rFonts w:eastAsia="Courier New"/>
        </w:rPr>
        <w:t>We look forward to many years of a mutually beneficial partnership.</w:t>
      </w:r>
    </w:p>
    <w:p w14:paraId="00000017"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8"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9"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r w:rsidRPr="003539E1">
        <w:t>Sincerely,</w:t>
      </w:r>
    </w:p>
    <w:p w14:paraId="0000001A"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B"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C"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539E1">
        <w:t>[NAME]</w:t>
      </w:r>
    </w:p>
    <w:p w14:paraId="0000001E"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39E1">
        <w:rPr>
          <w:color w:val="000000"/>
        </w:rPr>
        <w:t>[TITLE]</w:t>
      </w:r>
    </w:p>
    <w:p w14:paraId="0000001F"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39E1">
        <w:rPr>
          <w:color w:val="000000"/>
        </w:rPr>
        <w:t>[CONTACT DETAILS]</w:t>
      </w:r>
    </w:p>
    <w:p w14:paraId="00000020" w14:textId="77777777" w:rsidR="00D41C3D" w:rsidRPr="003539E1" w:rsidRDefault="00A13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539E1">
        <w:rPr>
          <w:color w:val="000000"/>
        </w:rPr>
        <w:t xml:space="preserve">[COMPANY EMAIL] </w:t>
      </w:r>
    </w:p>
    <w:p w14:paraId="00000021" w14:textId="77777777" w:rsidR="00D41C3D" w:rsidRPr="003539E1" w:rsidRDefault="00D41C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D41C3D" w:rsidRPr="003539E1">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4F434" w14:textId="77777777" w:rsidR="00203499" w:rsidRDefault="00203499">
      <w:r>
        <w:separator/>
      </w:r>
    </w:p>
  </w:endnote>
  <w:endnote w:type="continuationSeparator" w:id="0">
    <w:p w14:paraId="1BD9E6B9" w14:textId="77777777" w:rsidR="00203499" w:rsidRDefault="00203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2" w14:textId="77777777" w:rsidR="00D41C3D" w:rsidRDefault="00A130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3" w14:textId="77777777" w:rsidR="00D41C3D" w:rsidRDefault="00A130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4" w14:textId="77777777" w:rsidR="00D41C3D" w:rsidRDefault="00A130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5" w14:textId="77777777" w:rsidR="00D41C3D" w:rsidRDefault="00821B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A1309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E746F" w14:textId="77777777" w:rsidR="00203499" w:rsidRDefault="00203499">
      <w:r>
        <w:separator/>
      </w:r>
    </w:p>
  </w:footnote>
  <w:footnote w:type="continuationSeparator" w:id="0">
    <w:p w14:paraId="28FD88E4" w14:textId="77777777" w:rsidR="00203499" w:rsidRDefault="002034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tDQwMTQ0MDExNLFU0lEKTi0uzszPAykwqgUAe/LxtCwAAAA="/>
    <w:docVar w:name="Description" w:val="Keeping your client informed of your companies appreciation for them making a payment after receiving your call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Your letter of [DATE] in which you enclosed your payment of [AMOUNT] has been received by our company."/>
    <w:docVar w:name="Tags" w:val="market analysis, business documents, entrepreneurship, entrepreneur, guideline, checklist, thank you for payment after phone call template, thank you for payment after phone call example, how to create a thank you for payment after phone call letter, what is a thank you for payment after phone call letter"/>
  </w:docVars>
  <w:rsids>
    <w:rsidRoot w:val="00D41C3D"/>
    <w:rsid w:val="00203499"/>
    <w:rsid w:val="0024248C"/>
    <w:rsid w:val="0025364B"/>
    <w:rsid w:val="003539E1"/>
    <w:rsid w:val="006C5EC2"/>
    <w:rsid w:val="00821B34"/>
    <w:rsid w:val="00A13099"/>
    <w:rsid w:val="00C1324D"/>
    <w:rsid w:val="00D41C3D"/>
    <w:rsid w:val="00D6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1F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19s6HVH0LepfBcXtSqmJJT1sRKw==">AMUW2mV3tbPPFYGCcWBaYF62AJkmoiGqhs/G/S3aFz4qt+mcMWMxdIX2eBZ2DcQSbkvp2IQDLVZW+CIp8bcChZmHbSKzK/ypkLkrkgexuuDw5jeTo8I2WblNuv6Sm7dUxqeZ9VEKQe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0</Words>
  <Characters>434</Characters>
  <Application>Microsoft Office Word</Application>
  <DocSecurity>0</DocSecurity>
  <Lines>3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27:00Z</dcterms:created>
  <dcterms:modified xsi:type="dcterms:W3CDTF">2019-10-21T19:18:00Z</dcterms:modified>
  <cp:category/>
</cp:coreProperties>
</file>